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0051A3" w14:textId="33B69110" w:rsidR="004F24C3" w:rsidRPr="003A6074" w:rsidRDefault="003A6074" w:rsidP="003A6074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DE7D02D" wp14:editId="3BA404C6">
                <wp:simplePos x="0" y="0"/>
                <wp:positionH relativeFrom="margin">
                  <wp:posOffset>-656590</wp:posOffset>
                </wp:positionH>
                <wp:positionV relativeFrom="page">
                  <wp:posOffset>1160780</wp:posOffset>
                </wp:positionV>
                <wp:extent cx="7044334" cy="8489112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44334" cy="8489112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30D22B" w14:textId="77777777" w:rsidR="003A6074" w:rsidRDefault="003A6074" w:rsidP="003A6074">
                            <w:pPr>
                              <w:pStyle w:val="NoSpacing"/>
                              <w:ind w:left="-720"/>
                              <w:jc w:val="center"/>
                              <w:rPr>
                                <w:rFonts w:asciiTheme="minorHAnsi" w:hAnsiTheme="minorHAnsi"/>
                                <w:b/>
                                <w:color w:val="595959" w:themeColor="text1" w:themeTint="A6"/>
                              </w:rPr>
                            </w:pPr>
                          </w:p>
                          <w:p w14:paraId="2AFBA81E" w14:textId="77777777" w:rsidR="003A6074" w:rsidRDefault="003A6074" w:rsidP="003A6074">
                            <w:pPr>
                              <w:pStyle w:val="NoSpacing"/>
                              <w:ind w:left="-720"/>
                              <w:jc w:val="center"/>
                              <w:rPr>
                                <w:rFonts w:asciiTheme="minorHAnsi" w:hAnsiTheme="minorHAnsi"/>
                                <w:b/>
                                <w:color w:val="595959" w:themeColor="text1" w:themeTint="A6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b/>
                                <w:color w:val="595959" w:themeColor="text1" w:themeTint="A6"/>
                              </w:rPr>
                              <w:t>FORMULAR DE PARTICIPARE</w:t>
                            </w:r>
                          </w:p>
                          <w:p w14:paraId="136D6157" w14:textId="77777777" w:rsidR="003A6074" w:rsidRPr="00146CD2" w:rsidRDefault="003A6074" w:rsidP="003A6074">
                            <w:pPr>
                              <w:pStyle w:val="NoSpacing"/>
                              <w:ind w:left="-720"/>
                              <w:jc w:val="center"/>
                              <w:rPr>
                                <w:rFonts w:asciiTheme="minorHAnsi" w:hAnsiTheme="minorHAnsi"/>
                                <w:b/>
                                <w:color w:val="595959" w:themeColor="text1" w:themeTint="A6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b/>
                                <w:color w:val="595959" w:themeColor="text1" w:themeTint="A6"/>
                                <w:sz w:val="32"/>
                                <w:szCs w:val="32"/>
                              </w:rPr>
                              <w:t>Spring Cocktail 2024</w:t>
                            </w:r>
                          </w:p>
                          <w:p w14:paraId="663C034C" w14:textId="77777777" w:rsidR="003A6074" w:rsidRDefault="003A6074" w:rsidP="003A6074">
                            <w:pPr>
                              <w:pStyle w:val="NoSpacing"/>
                              <w:ind w:left="-720"/>
                              <w:jc w:val="center"/>
                              <w:rPr>
                                <w:rFonts w:asciiTheme="minorHAnsi" w:hAnsiTheme="minorHAnsi"/>
                                <w:color w:val="595959" w:themeColor="text1" w:themeTint="A6"/>
                              </w:rPr>
                            </w:pPr>
                          </w:p>
                          <w:p w14:paraId="27575965" w14:textId="77777777" w:rsidR="003A6074" w:rsidRPr="005A77F6" w:rsidRDefault="003A6074" w:rsidP="003A6074">
                            <w:pPr>
                              <w:pStyle w:val="NoSpacing"/>
                              <w:ind w:left="-720"/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Î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ntre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:</w:t>
                            </w:r>
                          </w:p>
                          <w:p w14:paraId="5D0D48EA" w14:textId="77777777" w:rsidR="003A6074" w:rsidRPr="005A77F6" w:rsidRDefault="003A6074" w:rsidP="003A6074">
                            <w:pPr>
                              <w:pStyle w:val="NoSpacing"/>
                              <w:ind w:left="-720"/>
                              <w:jc w:val="both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S.C. 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WING MEDIA ENERGY CONSULTING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S.R.L.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, cu sediul în Bucureşti, 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Strada Teheran numarul 22, etaj 1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, 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ro-RO"/>
                              </w:rPr>
                              <w:t>S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ro-RO"/>
                              </w:rPr>
                              <w:t xml:space="preserve">ector 1, 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înregistrată la Re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gistrul Comerțului sub numărul J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40/5972/2012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, având cod fiscal RO30239698,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cod IBAN nr. RO 91 RZBR 0000 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0600 1538 6835, deschis la 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RAIFFEISEN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BANK, Agenția Dorobanți, reprezentată prin d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o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a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mn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a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Varinia RADU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, în calitate de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Director General, denumită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în continuare 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PRESTATOR</w:t>
                            </w:r>
                          </w:p>
                          <w:p w14:paraId="61B30EF3" w14:textId="77777777" w:rsidR="003A6074" w:rsidRPr="005A77F6" w:rsidRDefault="003A6074" w:rsidP="003A6074">
                            <w:pPr>
                              <w:pStyle w:val="NoSpacing"/>
                              <w:ind w:left="-720"/>
                              <w:jc w:val="both"/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</w:p>
                          <w:p w14:paraId="2D51673B" w14:textId="77777777" w:rsidR="003A6074" w:rsidRPr="005A77F6" w:rsidRDefault="003A6074" w:rsidP="003A6074">
                            <w:pPr>
                              <w:pStyle w:val="NoSpacing"/>
                              <w:ind w:left="-720"/>
                              <w:jc w:val="both"/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și</w:t>
                            </w:r>
                          </w:p>
                          <w:p w14:paraId="26F20BF1" w14:textId="77777777" w:rsidR="003A6074" w:rsidRPr="005A77F6" w:rsidRDefault="003A6074" w:rsidP="003A6074">
                            <w:pPr>
                              <w:pStyle w:val="NoSpacing"/>
                              <w:ind w:left="-720"/>
                              <w:jc w:val="both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_________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___________________, cu sediul î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n _______________, ___________________________________, înregistrată la Registrul Comer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ț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ului 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sub numărul _______________, avâ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nd cod fiscal 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____________,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cod IBAN __________________________________________, deschis la ___________________, sucursala ______________________, reprezentată prin Domnul/Doamna _______________ în calitate 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de ___________________, denumită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în continuare 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BENEFICIAR</w:t>
                            </w:r>
                          </w:p>
                          <w:p w14:paraId="2EC0D74C" w14:textId="77777777" w:rsidR="003A6074" w:rsidRPr="005A77F6" w:rsidRDefault="003A6074" w:rsidP="003A6074">
                            <w:pPr>
                              <w:pStyle w:val="NoSpacing"/>
                              <w:ind w:left="-720"/>
                              <w:jc w:val="both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</w:p>
                          <w:p w14:paraId="371041AC" w14:textId="77777777" w:rsidR="003A6074" w:rsidRPr="005A77F6" w:rsidRDefault="003A6074" w:rsidP="003A6074">
                            <w:pPr>
                              <w:pStyle w:val="NoSpacing"/>
                              <w:ind w:left="-720"/>
                              <w:jc w:val="both"/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a intervenit prezentul formu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lar de participare, editat de către Prestator î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n urm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ă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torii termeni 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ș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i condi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ț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ii:</w:t>
                            </w:r>
                          </w:p>
                          <w:p w14:paraId="05B42CC5" w14:textId="77777777" w:rsidR="003A6074" w:rsidRPr="005A77F6" w:rsidRDefault="003A6074" w:rsidP="003A6074">
                            <w:pPr>
                              <w:pStyle w:val="NoSpacing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                                                                       </w:t>
                            </w:r>
                          </w:p>
                          <w:p w14:paraId="6C262767" w14:textId="77777777" w:rsidR="003A6074" w:rsidRDefault="003A6074" w:rsidP="003A6074">
                            <w:pPr>
                              <w:pStyle w:val="NoSpacing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                                                                       </w:t>
                            </w:r>
                          </w:p>
                          <w:p w14:paraId="0EC29035" w14:textId="77777777" w:rsidR="003A6074" w:rsidRPr="005A77F6" w:rsidRDefault="003A6074" w:rsidP="003A6074">
                            <w:pPr>
                              <w:pStyle w:val="NoSpacing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OBIECT         </w:t>
                            </w:r>
                          </w:p>
                          <w:p w14:paraId="59230969" w14:textId="3222D33B" w:rsidR="003A6074" w:rsidRPr="005A77F6" w:rsidRDefault="003A6074" w:rsidP="003A6074">
                            <w:pPr>
                              <w:pStyle w:val="NoSpacing"/>
                              <w:ind w:left="-720"/>
                              <w:jc w:val="both"/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Obiectul</w:t>
                            </w:r>
                            <w:proofErr w:type="spellEnd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FORMULARULUI</w:t>
                            </w:r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î</w:t>
                            </w:r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l</w:t>
                            </w:r>
                            <w:proofErr w:type="spellEnd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constituie</w:t>
                            </w:r>
                            <w:proofErr w:type="spellEnd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>INVITAȚ</w:t>
                            </w:r>
                            <w:r w:rsidRPr="005A77F6"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>IA</w:t>
                            </w:r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de </w:t>
                            </w:r>
                            <w:proofErr w:type="spellStart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participare</w:t>
                            </w:r>
                            <w:proofErr w:type="spellEnd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în</w:t>
                            </w:r>
                            <w:proofErr w:type="spellEnd"/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cadrul</w:t>
                            </w:r>
                            <w:proofErr w:type="spellEnd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evenimentul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ui</w:t>
                            </w:r>
                            <w:proofErr w:type="spellEnd"/>
                            <w:r w:rsidRPr="005A77F6"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SPRING COCKTAIL 2024, </w:t>
                            </w:r>
                            <w:proofErr w:type="spellStart"/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eveniment</w:t>
                            </w:r>
                            <w:proofErr w:type="spellEnd"/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ce</w:t>
                            </w:r>
                            <w:proofErr w:type="spellEnd"/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se </w:t>
                            </w:r>
                            <w:proofErr w:type="spellStart"/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va</w:t>
                            </w:r>
                            <w:proofErr w:type="spellEnd"/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desfășura</w:t>
                            </w:r>
                            <w:proofErr w:type="spellEnd"/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2261CE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în</w:t>
                            </w:r>
                            <w:proofErr w:type="spellEnd"/>
                            <w:r w:rsidRPr="002261CE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data de</w:t>
                            </w:r>
                            <w:r w:rsidRPr="003A7971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>2</w:t>
                            </w:r>
                            <w:r w:rsidR="004E3DF4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>6</w:t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>martie</w:t>
                            </w:r>
                            <w:proofErr w:type="spellEnd"/>
                            <w:r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>2024</w:t>
                            </w:r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î</w:t>
                            </w:r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ntre</w:t>
                            </w:r>
                            <w:proofErr w:type="spellEnd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orele</w:t>
                            </w:r>
                            <w:proofErr w:type="spellEnd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18:00</w:t>
                            </w:r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-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22</w:t>
                            </w:r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:00, la</w:t>
                            </w:r>
                            <w:r w:rsidRPr="002261CE">
                              <w:t xml:space="preserve"> </w:t>
                            </w:r>
                            <w:r w:rsidR="004E3DF4" w:rsidRPr="004E3DF4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TUYA Bucharest</w:t>
                            </w:r>
                            <w:r w:rsidR="004E3DF4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4E3DF4" w:rsidRPr="004E3DF4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4E3DF4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(</w:t>
                            </w:r>
                            <w:proofErr w:type="spellStart"/>
                            <w:r w:rsidR="004E3DF4" w:rsidRPr="004E3DF4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Sos</w:t>
                            </w:r>
                            <w:proofErr w:type="spellEnd"/>
                            <w:r w:rsidR="004E3DF4" w:rsidRPr="004E3DF4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. </w:t>
                            </w:r>
                            <w:proofErr w:type="spellStart"/>
                            <w:r w:rsidR="004E3DF4" w:rsidRPr="004E3DF4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Nordului</w:t>
                            </w:r>
                            <w:proofErr w:type="spellEnd"/>
                            <w:r w:rsidR="004E3DF4" w:rsidRPr="004E3DF4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, 1</w:t>
                            </w:r>
                            <w:r w:rsidR="004E3DF4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)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, a </w:t>
                            </w:r>
                            <w:proofErr w:type="spellStart"/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următorilor</w:t>
                            </w:r>
                            <w:proofErr w:type="spellEnd"/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participanti</w:t>
                            </w:r>
                            <w:proofErr w:type="spellEnd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din </w:t>
                            </w:r>
                            <w:proofErr w:type="spellStart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cadrul</w:t>
                            </w:r>
                            <w:proofErr w:type="spellEnd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companiei</w:t>
                            </w:r>
                            <w:proofErr w:type="spellEnd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(</w:t>
                            </w:r>
                            <w:proofErr w:type="spellStart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Beneficiarului</w:t>
                            </w:r>
                            <w:proofErr w:type="spellEnd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):</w:t>
                            </w:r>
                          </w:p>
                          <w:p w14:paraId="302CD7EA" w14:textId="77777777" w:rsidR="003A6074" w:rsidRPr="005A77F6" w:rsidRDefault="003A6074" w:rsidP="003A6074">
                            <w:pPr>
                              <w:pStyle w:val="NoSpacing"/>
                              <w:ind w:left="-720"/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  <w:p w14:paraId="4363EC85" w14:textId="77777777" w:rsidR="003A6074" w:rsidRDefault="003A6074" w:rsidP="003A6074">
                            <w:pPr>
                              <w:pStyle w:val="NoSpacing"/>
                              <w:ind w:left="-720"/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283085"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>Nume</w:t>
                            </w:r>
                            <w:proofErr w:type="spellEnd"/>
                            <w:r w:rsidRPr="00283085"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                                     </w:t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ab/>
                            </w:r>
                            <w:proofErr w:type="spellStart"/>
                            <w:r w:rsidRPr="00283085"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>Funcție</w:t>
                            </w:r>
                            <w:proofErr w:type="spellEnd"/>
                            <w:r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ab/>
                            </w:r>
                          </w:p>
                          <w:p w14:paraId="6B759337" w14:textId="77777777" w:rsidR="003A6074" w:rsidRPr="003A7971" w:rsidRDefault="003A6074" w:rsidP="003A6074">
                            <w:pPr>
                              <w:pStyle w:val="NoSpacing"/>
                              <w:ind w:left="-720"/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4"/>
                                <w:szCs w:val="4"/>
                              </w:rPr>
                            </w:pPr>
                          </w:p>
                          <w:tbl>
                            <w:tblPr>
                              <w:tblStyle w:val="TableGrid"/>
                              <w:tblW w:w="0" w:type="auto"/>
                              <w:tblInd w:w="-695" w:type="dxa"/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5550"/>
                              <w:gridCol w:w="5040"/>
                            </w:tblGrid>
                            <w:tr w:rsidR="003A6074" w:rsidRPr="005A77F6" w14:paraId="229DE903" w14:textId="77777777" w:rsidTr="00A85EA1">
                              <w:tc>
                                <w:tcPr>
                                  <w:tcW w:w="5550" w:type="dxa"/>
                                </w:tcPr>
                                <w:p w14:paraId="189D8A36" w14:textId="77777777" w:rsidR="003A6074" w:rsidRPr="005A77F6" w:rsidRDefault="003A6074" w:rsidP="0063210B">
                                  <w:pPr>
                                    <w:pStyle w:val="NoSpacing"/>
                                    <w:rPr>
                                      <w:rFonts w:ascii="Arial" w:eastAsia="Times New Roman" w:hAnsi="Arial" w:cs="Arial"/>
                                      <w:b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040" w:type="dxa"/>
                                  <w:tcBorders>
                                    <w:right w:val="single" w:sz="4" w:space="0" w:color="auto"/>
                                  </w:tcBorders>
                                </w:tcPr>
                                <w:p w14:paraId="6ECBFC60" w14:textId="77777777" w:rsidR="003A6074" w:rsidRPr="005A77F6" w:rsidRDefault="003A6074" w:rsidP="0063210B">
                                  <w:pPr>
                                    <w:pStyle w:val="NoSpacing"/>
                                    <w:jc w:val="center"/>
                                    <w:rPr>
                                      <w:rFonts w:ascii="Arial" w:eastAsia="Times New Roman" w:hAnsi="Arial" w:cs="Arial"/>
                                      <w:b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3A6074" w:rsidRPr="005A77F6" w14:paraId="34EDFA59" w14:textId="77777777" w:rsidTr="00A85EA1">
                              <w:tc>
                                <w:tcPr>
                                  <w:tcW w:w="5550" w:type="dxa"/>
                                </w:tcPr>
                                <w:p w14:paraId="1F00CE91" w14:textId="77777777" w:rsidR="003A6074" w:rsidRPr="005A77F6" w:rsidRDefault="003A6074" w:rsidP="0063210B">
                                  <w:pPr>
                                    <w:pStyle w:val="NoSpacing"/>
                                    <w:rPr>
                                      <w:rFonts w:ascii="Arial" w:eastAsia="Times New Roman" w:hAnsi="Arial" w:cs="Arial"/>
                                      <w:b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040" w:type="dxa"/>
                                  <w:tcBorders>
                                    <w:right w:val="single" w:sz="4" w:space="0" w:color="auto"/>
                                  </w:tcBorders>
                                </w:tcPr>
                                <w:p w14:paraId="7D01462C" w14:textId="77777777" w:rsidR="003A6074" w:rsidRPr="005A77F6" w:rsidRDefault="003A6074" w:rsidP="0063210B">
                                  <w:pPr>
                                    <w:pStyle w:val="NoSpacing"/>
                                    <w:jc w:val="center"/>
                                    <w:rPr>
                                      <w:rFonts w:ascii="Arial" w:eastAsia="Times New Roman" w:hAnsi="Arial" w:cs="Arial"/>
                                      <w:b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3A6074" w:rsidRPr="005A77F6" w14:paraId="1265C465" w14:textId="77777777" w:rsidTr="00A85EA1">
                              <w:tc>
                                <w:tcPr>
                                  <w:tcW w:w="5550" w:type="dxa"/>
                                </w:tcPr>
                                <w:p w14:paraId="28AA059F" w14:textId="77777777" w:rsidR="003A6074" w:rsidRPr="005A77F6" w:rsidRDefault="003A6074" w:rsidP="0063210B">
                                  <w:pPr>
                                    <w:pStyle w:val="NoSpacing"/>
                                    <w:rPr>
                                      <w:rFonts w:ascii="Arial" w:eastAsia="Times New Roman" w:hAnsi="Arial" w:cs="Arial"/>
                                      <w:b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040" w:type="dxa"/>
                                  <w:tcBorders>
                                    <w:right w:val="single" w:sz="4" w:space="0" w:color="auto"/>
                                  </w:tcBorders>
                                </w:tcPr>
                                <w:p w14:paraId="1DA65DB6" w14:textId="77777777" w:rsidR="003A6074" w:rsidRPr="005A77F6" w:rsidRDefault="003A6074" w:rsidP="0063210B">
                                  <w:pPr>
                                    <w:pStyle w:val="NoSpacing"/>
                                    <w:jc w:val="center"/>
                                    <w:rPr>
                                      <w:rFonts w:ascii="Arial" w:eastAsia="Times New Roman" w:hAnsi="Arial" w:cs="Arial"/>
                                      <w:b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652C0FC9" w14:textId="77777777" w:rsidR="003A6074" w:rsidRPr="005A77F6" w:rsidRDefault="003A6074" w:rsidP="003A6074">
                            <w:pPr>
                              <w:pStyle w:val="NoSpacing"/>
                              <w:ind w:left="-720"/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  <w:p w14:paraId="66667B97" w14:textId="77777777" w:rsidR="003A6074" w:rsidRDefault="003A6074" w:rsidP="003A6074">
                            <w:pPr>
                              <w:pStyle w:val="NoSpacing"/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  <w:p w14:paraId="04A04D70" w14:textId="77777777" w:rsidR="003A6074" w:rsidRDefault="003A6074" w:rsidP="003A6074">
                            <w:pPr>
                              <w:pStyle w:val="NoSpacing"/>
                              <w:ind w:left="-720"/>
                              <w:jc w:val="center"/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>CONDIȚII ȘI MODALITĂȚI DE PLATĂ</w:t>
                            </w:r>
                          </w:p>
                          <w:p w14:paraId="14C785A7" w14:textId="77777777" w:rsidR="003A6074" w:rsidRPr="005A77F6" w:rsidRDefault="003A6074" w:rsidP="003A6074">
                            <w:pPr>
                              <w:pStyle w:val="NoSpacing"/>
                              <w:ind w:left="-720"/>
                              <w:jc w:val="center"/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  <w:p w14:paraId="455F017A" w14:textId="52457F2D" w:rsidR="003A6074" w:rsidRPr="005A77F6" w:rsidRDefault="003A6074" w:rsidP="003A6074">
                            <w:pPr>
                              <w:pStyle w:val="NoSpacing"/>
                              <w:ind w:left="-720"/>
                              <w:jc w:val="both"/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Valoarea</w:t>
                            </w:r>
                            <w:proofErr w:type="spellEnd"/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tichetului</w:t>
                            </w:r>
                            <w:proofErr w:type="spellEnd"/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de </w:t>
                            </w:r>
                            <w:proofErr w:type="spellStart"/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participare</w:t>
                            </w:r>
                            <w:proofErr w:type="spellEnd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este</w:t>
                            </w:r>
                            <w:proofErr w:type="spellEnd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de </w:t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>1</w:t>
                            </w:r>
                            <w:r w:rsidR="0028254D"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>5</w:t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>0 Euro</w:t>
                            </w:r>
                            <w:r w:rsidRPr="00DF1137"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+ T.V.A.</w:t>
                            </w:r>
                            <w:r>
                              <w:rPr>
                                <w:rFonts w:ascii="Arial" w:eastAsia="Times New Roman" w:hAnsi="Arial" w:cs="Arial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Arial" w:eastAsia="Times New Roman" w:hAnsi="Arial" w:cs="Arial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>pentru</w:t>
                            </w:r>
                            <w:proofErr w:type="spellEnd"/>
                            <w:r>
                              <w:rPr>
                                <w:rFonts w:ascii="Arial" w:eastAsia="Times New Roman" w:hAnsi="Arial" w:cs="Arial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eastAsia="Times New Roman" w:hAnsi="Arial" w:cs="Arial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>plata</w:t>
                            </w:r>
                            <w:proofErr w:type="spellEnd"/>
                            <w:r>
                              <w:rPr>
                                <w:rFonts w:ascii="Arial" w:eastAsia="Times New Roman" w:hAnsi="Arial" w:cs="Arial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eastAsia="Times New Roman" w:hAnsi="Arial" w:cs="Arial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>înainte</w:t>
                            </w:r>
                            <w:proofErr w:type="spellEnd"/>
                            <w:r>
                              <w:rPr>
                                <w:rFonts w:ascii="Arial" w:eastAsia="Times New Roman" w:hAnsi="Arial" w:cs="Arial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de </w:t>
                            </w:r>
                            <w:r w:rsidR="004E3DF4">
                              <w:rPr>
                                <w:rFonts w:ascii="Arial" w:eastAsia="Times New Roman" w:hAnsi="Arial" w:cs="Arial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>8</w:t>
                            </w:r>
                            <w:r>
                              <w:rPr>
                                <w:rFonts w:ascii="Arial" w:eastAsia="Times New Roman" w:hAnsi="Arial" w:cs="Arial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4E3DF4">
                              <w:rPr>
                                <w:rFonts w:ascii="Arial" w:eastAsia="Times New Roman" w:hAnsi="Arial" w:cs="Arial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>martie</w:t>
                            </w:r>
                            <w:proofErr w:type="spellEnd"/>
                            <w:r w:rsidR="004E3DF4">
                              <w:rPr>
                                <w:rFonts w:ascii="Arial" w:eastAsia="Times New Roman" w:hAnsi="Arial" w:cs="Arial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A85EA1">
                              <w:rPr>
                                <w:rFonts w:ascii="Arial" w:eastAsia="Times New Roman" w:hAnsi="Arial" w:cs="Arial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>202</w:t>
                            </w:r>
                            <w:r>
                              <w:rPr>
                                <w:rFonts w:ascii="Arial" w:eastAsia="Times New Roman" w:hAnsi="Arial" w:cs="Arial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>4</w:t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A7971">
                              <w:rPr>
                                <w:rFonts w:ascii="Arial" w:eastAsia="Times New Roman" w:hAnsi="Arial" w:cs="Arial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>sau</w:t>
                            </w:r>
                            <w:proofErr w:type="spellEnd"/>
                            <w:r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28254D"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>2</w:t>
                            </w:r>
                            <w:r w:rsidR="004E3DF4"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>5</w:t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>0 Euro</w:t>
                            </w:r>
                            <w:r w:rsidRPr="00DF1137"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+ T.V.A.</w:t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eastAsia="Times New Roman" w:hAnsi="Arial" w:cs="Arial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>pentru</w:t>
                            </w:r>
                            <w:proofErr w:type="spellEnd"/>
                            <w:r>
                              <w:rPr>
                                <w:rFonts w:ascii="Arial" w:eastAsia="Times New Roman" w:hAnsi="Arial" w:cs="Arial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eastAsia="Times New Roman" w:hAnsi="Arial" w:cs="Arial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>plata</w:t>
                            </w:r>
                            <w:proofErr w:type="spellEnd"/>
                            <w:r>
                              <w:rPr>
                                <w:rFonts w:ascii="Arial" w:eastAsia="Times New Roman" w:hAnsi="Arial" w:cs="Arial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eastAsia="Times New Roman" w:hAnsi="Arial" w:cs="Arial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>după</w:t>
                            </w:r>
                            <w:proofErr w:type="spellEnd"/>
                            <w:r>
                              <w:rPr>
                                <w:rFonts w:ascii="Arial" w:eastAsia="Times New Roman" w:hAnsi="Arial" w:cs="Arial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eastAsia="Times New Roman" w:hAnsi="Arial" w:cs="Arial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>această</w:t>
                            </w:r>
                            <w:proofErr w:type="spellEnd"/>
                            <w:r>
                              <w:rPr>
                                <w:rFonts w:ascii="Arial" w:eastAsia="Times New Roman" w:hAnsi="Arial" w:cs="Arial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eastAsia="Times New Roman" w:hAnsi="Arial" w:cs="Arial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>dată</w:t>
                            </w:r>
                            <w:proofErr w:type="spellEnd"/>
                            <w:r w:rsidRPr="00A85EA1">
                              <w:rPr>
                                <w:rFonts w:ascii="Arial" w:eastAsia="Times New Roman" w:hAnsi="Arial" w:cs="Arial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>.</w:t>
                            </w:r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Plata 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se </w:t>
                            </w:r>
                            <w:proofErr w:type="spellStart"/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va</w:t>
                            </w:r>
                            <w:proofErr w:type="spellEnd"/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face </w:t>
                            </w:r>
                            <w:proofErr w:type="spellStart"/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în</w:t>
                            </w:r>
                            <w:proofErr w:type="spellEnd"/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l</w:t>
                            </w:r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ei, la </w:t>
                            </w:r>
                            <w:proofErr w:type="spellStart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cursul</w:t>
                            </w:r>
                            <w:proofErr w:type="spellEnd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lei/euro al BNR din </w:t>
                            </w:r>
                            <w:proofErr w:type="spellStart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ziua</w:t>
                            </w:r>
                            <w:proofErr w:type="spellEnd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emiterii</w:t>
                            </w:r>
                            <w:proofErr w:type="spellEnd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facturii</w:t>
                            </w:r>
                            <w:proofErr w:type="spellEnd"/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fiscale</w:t>
                            </w:r>
                            <w:proofErr w:type="spellEnd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. </w:t>
                            </w:r>
                            <w:proofErr w:type="spellStart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Beneficiarul</w:t>
                            </w:r>
                            <w:proofErr w:type="spellEnd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va</w:t>
                            </w:r>
                            <w:proofErr w:type="spellEnd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achita</w:t>
                            </w:r>
                            <w:proofErr w:type="spellEnd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contravaloarea</w:t>
                            </w:r>
                            <w:proofErr w:type="spellEnd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facturi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în</w:t>
                            </w:r>
                            <w:proofErr w:type="spellEnd"/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termen de 5 </w:t>
                            </w:r>
                            <w:proofErr w:type="spellStart"/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zile</w:t>
                            </w:r>
                            <w:proofErr w:type="spellEnd"/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calendaristice</w:t>
                            </w:r>
                            <w:proofErr w:type="spellEnd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de la data </w:t>
                            </w:r>
                            <w:proofErr w:type="spellStart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emiterii</w:t>
                            </w:r>
                            <w:proofErr w:type="spellEnd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acesteia</w:t>
                            </w:r>
                            <w:proofErr w:type="spellEnd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68C88CCB" w14:textId="77777777" w:rsidR="003A6074" w:rsidRPr="005A77F6" w:rsidRDefault="003A6074" w:rsidP="003A6074">
                            <w:pPr>
                              <w:pStyle w:val="NoSpacing"/>
                              <w:ind w:left="-720"/>
                              <w:jc w:val="both"/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</w:p>
                          <w:p w14:paraId="70CE4207" w14:textId="77777777" w:rsidR="003A6074" w:rsidRPr="005A77F6" w:rsidRDefault="003A6074" w:rsidP="003A6074">
                            <w:pPr>
                              <w:pStyle w:val="NoSpacing"/>
                              <w:ind w:left="-720"/>
                              <w:jc w:val="both"/>
                              <w:rPr>
                                <w:rFonts w:ascii="Arial" w:hAnsi="Arial" w:cs="Arial"/>
                                <w:color w:val="10416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Vă rugăm să transmiteț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i formularul completat prin e-mail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la adresa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: </w:t>
                            </w:r>
                            <w:hyperlink r:id="rId8" w:history="1">
                              <w:r w:rsidRPr="00795D83">
                                <w:rPr>
                                  <w:rStyle w:val="Hyperlink"/>
                                  <w:rFonts w:ascii="Arial" w:hAnsi="Arial" w:cs="Arial"/>
                                  <w:b/>
                                  <w:bCs/>
                                  <w:sz w:val="20"/>
                                  <w:szCs w:val="20"/>
                                </w:rPr>
                                <w:t>denisa.nicola@energynomics.ro</w:t>
                              </w:r>
                            </w:hyperlink>
                            <w:r w:rsidRPr="005A77F6">
                              <w:rPr>
                                <w:rFonts w:ascii="Arial" w:hAnsi="Arial" w:cs="Arial"/>
                                <w:color w:val="10416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33C7F12B" w14:textId="77777777" w:rsidR="003A6074" w:rsidRDefault="003A6074" w:rsidP="003A6074">
                            <w:pPr>
                              <w:pStyle w:val="NoSpacing"/>
                              <w:ind w:left="-720"/>
                              <w:jc w:val="both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Pe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rsoana de contact: Denisa Nicola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–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Events Manager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Energynomics</w:t>
                            </w:r>
                          </w:p>
                          <w:p w14:paraId="187BC462" w14:textId="77777777" w:rsidR="003A6074" w:rsidRDefault="003A6074" w:rsidP="003A6074">
                            <w:pPr>
                              <w:pStyle w:val="NoSpacing"/>
                              <w:ind w:left="-720"/>
                              <w:jc w:val="both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</w:p>
                          <w:p w14:paraId="5F299B32" w14:textId="77777777" w:rsidR="003A6074" w:rsidRPr="005A77F6" w:rsidRDefault="003A6074" w:rsidP="003A6074">
                            <w:pPr>
                              <w:pStyle w:val="NoSpacing"/>
                              <w:ind w:left="-720"/>
                              <w:jc w:val="both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</w:p>
                          <w:p w14:paraId="5A33C4D3" w14:textId="77777777" w:rsidR="003A6074" w:rsidRDefault="003A6074" w:rsidP="003A6074">
                            <w:pPr>
                              <w:pStyle w:val="NoSpacing"/>
                              <w:ind w:left="-720"/>
                              <w:jc w:val="both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</w:p>
                          <w:p w14:paraId="0F12AF91" w14:textId="77777777" w:rsidR="003A6074" w:rsidRPr="005A77F6" w:rsidRDefault="003A6074" w:rsidP="003A6074">
                            <w:pPr>
                              <w:pStyle w:val="NoSpacing"/>
                              <w:ind w:left="-720"/>
                              <w:jc w:val="both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Persoana de contact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din partea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Beneficiar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ului:</w:t>
                            </w:r>
                          </w:p>
                          <w:p w14:paraId="5AE60A24" w14:textId="77777777" w:rsidR="003A6074" w:rsidRPr="005A77F6" w:rsidRDefault="003A6074" w:rsidP="003A6074">
                            <w:pPr>
                              <w:pStyle w:val="NoSpacing"/>
                              <w:ind w:left="-720"/>
                              <w:jc w:val="both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Nume: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_____________________________________________</w:t>
                            </w:r>
                          </w:p>
                          <w:p w14:paraId="461FF752" w14:textId="77777777" w:rsidR="003A6074" w:rsidRPr="005A77F6" w:rsidRDefault="003A6074" w:rsidP="003A6074">
                            <w:pPr>
                              <w:pStyle w:val="NoSpacing"/>
                              <w:ind w:left="-720"/>
                              <w:jc w:val="both"/>
                              <w:rPr>
                                <w:rFonts w:ascii="Arial" w:hAnsi="Arial" w:cs="Arial"/>
                                <w:b/>
                                <w:color w:val="7F7F7F" w:themeColor="text1" w:themeTint="80"/>
                                <w:sz w:val="20"/>
                                <w:szCs w:val="20"/>
                                <w:lang w:val="it-IT"/>
                              </w:rPr>
                            </w:pP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Telefon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7F7F7F" w:themeColor="text1" w:themeTint="80"/>
                                <w:sz w:val="20"/>
                                <w:szCs w:val="20"/>
                                <w:lang w:val="it-IT"/>
                              </w:rPr>
                              <w:t xml:space="preserve">:________________; 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e-mail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7F7F7F" w:themeColor="text1" w:themeTint="80"/>
                                <w:sz w:val="20"/>
                                <w:szCs w:val="20"/>
                                <w:lang w:val="it-IT"/>
                              </w:rPr>
                              <w:t>:_____________________</w:t>
                            </w:r>
                          </w:p>
                          <w:p w14:paraId="535FE260" w14:textId="77777777" w:rsidR="003A6074" w:rsidRDefault="003A6074" w:rsidP="003A6074">
                            <w:pPr>
                              <w:pStyle w:val="NoSpacing"/>
                              <w:ind w:left="-720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</w:p>
                          <w:p w14:paraId="207C51B2" w14:textId="77777777" w:rsidR="003A6074" w:rsidRDefault="003A6074" w:rsidP="003A6074">
                            <w:pPr>
                              <w:pStyle w:val="NoSpacing"/>
                              <w:ind w:left="-720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</w:p>
                          <w:p w14:paraId="5C56E4D1" w14:textId="77777777" w:rsidR="003A6074" w:rsidRDefault="003A6074" w:rsidP="003A6074">
                            <w:pPr>
                              <w:pStyle w:val="NoSpacing"/>
                              <w:ind w:left="-720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PRESTATOR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,                                                                                                                 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BENEFICIAR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,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ab/>
                            </w:r>
                          </w:p>
                          <w:p w14:paraId="0C9506E3" w14:textId="77777777" w:rsidR="003A6074" w:rsidRDefault="003A6074" w:rsidP="003A6074">
                            <w:pPr>
                              <w:pStyle w:val="NoSpacing"/>
                              <w:ind w:left="-720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</w:p>
                          <w:p w14:paraId="4C35E797" w14:textId="77777777" w:rsidR="003A6074" w:rsidRPr="005A77F6" w:rsidRDefault="003A6074" w:rsidP="003A6074">
                            <w:pPr>
                              <w:pStyle w:val="NoSpacing"/>
                              <w:ind w:left="-720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ab/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ab/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ab/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ab/>
                              <w:t xml:space="preserve">                                                   </w:t>
                            </w:r>
                          </w:p>
                          <w:p w14:paraId="4B025D61" w14:textId="77777777" w:rsidR="003A6074" w:rsidRPr="005A77F6" w:rsidRDefault="003A6074" w:rsidP="003A6074">
                            <w:pPr>
                              <w:pStyle w:val="NoSpacing"/>
                              <w:ind w:left="-720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S.C. 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>WING MEDIA ENERGY CONSULTING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S.R.L.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ab/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ab/>
                              <w:t xml:space="preserve">                       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ab/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ab/>
                            </w:r>
                          </w:p>
                          <w:p w14:paraId="34C51DB1" w14:textId="77777777" w:rsidR="003A6074" w:rsidRPr="005A77F6" w:rsidRDefault="003A6074" w:rsidP="003A6074">
                            <w:pPr>
                              <w:pStyle w:val="NoSpacing"/>
                              <w:ind w:left="-720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VARINIA RADU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–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CEO &amp; FOUNDING PARTNER</w:t>
                            </w:r>
                          </w:p>
                          <w:p w14:paraId="0910E5C6" w14:textId="77777777" w:rsidR="003A6074" w:rsidRPr="00ED61B2" w:rsidRDefault="003A6074" w:rsidP="003A6074">
                            <w:pPr>
                              <w:rPr>
                                <w:rFonts w:ascii="Times New Roman" w:hAnsi="Times New Roman" w:cs="Times New Roman"/>
                                <w:sz w:val="36"/>
                                <w:szCs w:val="36"/>
                                <w:lang w:val="ro-RO"/>
                              </w:rPr>
                            </w:pPr>
                          </w:p>
                        </w:txbxContent>
                      </wps:txbx>
                      <wps:bodyPr rot="0" vert="horz" wrap="square" lIns="548640" tIns="45720" rIns="18288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DE7D02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51.7pt;margin-top:91.4pt;width:554.65pt;height:668.4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" filled="f" stroked="f">
                <v:textbox inset="43.2pt,,14.4pt">
                  <w:txbxContent>
                    <w:p w14:paraId="4B30D22B" w14:textId="77777777" w:rsidR="003A6074" w:rsidRDefault="003A6074" w:rsidP="003A6074">
                      <w:pPr>
                        <w:pStyle w:val="NoSpacing"/>
                        <w:ind w:left="-720"/>
                        <w:jc w:val="center"/>
                        <w:rPr>
                          <w:rFonts w:asciiTheme="minorHAnsi" w:hAnsiTheme="minorHAnsi"/>
                          <w:b/>
                          <w:color w:val="595959" w:themeColor="text1" w:themeTint="A6"/>
                        </w:rPr>
                      </w:pPr>
                    </w:p>
                    <w:p w14:paraId="2AFBA81E" w14:textId="77777777" w:rsidR="003A6074" w:rsidRDefault="003A6074" w:rsidP="003A6074">
                      <w:pPr>
                        <w:pStyle w:val="NoSpacing"/>
                        <w:ind w:left="-720"/>
                        <w:jc w:val="center"/>
                        <w:rPr>
                          <w:rFonts w:asciiTheme="minorHAnsi" w:hAnsiTheme="minorHAnsi"/>
                          <w:b/>
                          <w:color w:val="595959" w:themeColor="text1" w:themeTint="A6"/>
                        </w:rPr>
                      </w:pPr>
                      <w:r>
                        <w:rPr>
                          <w:rFonts w:asciiTheme="minorHAnsi" w:hAnsiTheme="minorHAnsi"/>
                          <w:b/>
                          <w:color w:val="595959" w:themeColor="text1" w:themeTint="A6"/>
                        </w:rPr>
                        <w:t>FORMULAR DE PARTICIPARE</w:t>
                      </w:r>
                    </w:p>
                    <w:p w14:paraId="136D6157" w14:textId="77777777" w:rsidR="003A6074" w:rsidRPr="00146CD2" w:rsidRDefault="003A6074" w:rsidP="003A6074">
                      <w:pPr>
                        <w:pStyle w:val="NoSpacing"/>
                        <w:ind w:left="-720"/>
                        <w:jc w:val="center"/>
                        <w:rPr>
                          <w:rFonts w:asciiTheme="minorHAnsi" w:hAnsiTheme="minorHAnsi"/>
                          <w:b/>
                          <w:color w:val="595959" w:themeColor="text1" w:themeTint="A6"/>
                          <w:sz w:val="32"/>
                          <w:szCs w:val="32"/>
                        </w:rPr>
                      </w:pPr>
                      <w:r>
                        <w:rPr>
                          <w:rFonts w:asciiTheme="minorHAnsi" w:hAnsiTheme="minorHAnsi"/>
                          <w:b/>
                          <w:color w:val="595959" w:themeColor="text1" w:themeTint="A6"/>
                          <w:sz w:val="32"/>
                          <w:szCs w:val="32"/>
                        </w:rPr>
                        <w:t>Spring Cocktail 2024</w:t>
                      </w:r>
                    </w:p>
                    <w:p w14:paraId="663C034C" w14:textId="77777777" w:rsidR="003A6074" w:rsidRDefault="003A6074" w:rsidP="003A6074">
                      <w:pPr>
                        <w:pStyle w:val="NoSpacing"/>
                        <w:ind w:left="-720"/>
                        <w:jc w:val="center"/>
                        <w:rPr>
                          <w:rFonts w:asciiTheme="minorHAnsi" w:hAnsiTheme="minorHAnsi"/>
                          <w:color w:val="595959" w:themeColor="text1" w:themeTint="A6"/>
                        </w:rPr>
                      </w:pPr>
                    </w:p>
                    <w:p w14:paraId="27575965" w14:textId="77777777" w:rsidR="003A6074" w:rsidRPr="005A77F6" w:rsidRDefault="003A6074" w:rsidP="003A6074">
                      <w:pPr>
                        <w:pStyle w:val="NoSpacing"/>
                        <w:ind w:left="-720"/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  <w:proofErr w:type="spellStart"/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  <w:t>Î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  <w:t>ntre</w:t>
                      </w:r>
                      <w:proofErr w:type="spellEnd"/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  <w:t>:</w:t>
                      </w:r>
                    </w:p>
                    <w:p w14:paraId="5D0D48EA" w14:textId="77777777" w:rsidR="003A6074" w:rsidRPr="005A77F6" w:rsidRDefault="003A6074" w:rsidP="003A6074">
                      <w:pPr>
                        <w:pStyle w:val="NoSpacing"/>
                        <w:ind w:left="-720"/>
                        <w:jc w:val="both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S.C. 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WING MEDIA ENERGY CONSULTING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S.R.L.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, cu sediul în Bucureşti, 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Strada Teheran numarul 22, etaj 1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, 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ro-RO"/>
                        </w:rPr>
                        <w:t>S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ro-RO"/>
                        </w:rPr>
                        <w:t xml:space="preserve">ector 1, 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înregistrată la Re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gistrul Comerțului sub numărul J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40/5972/2012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, având cod fiscal RO30239698,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cod IBAN nr. RO 91 RZBR 0000 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0600 1538 6835, deschis la 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RAIFFEISEN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BANK, Agenția Dorobanți, reprezentată prin d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o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a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mn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a 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Varinia RADU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, în calitate de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Director General, denumită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în continuare 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PRESTATOR</w:t>
                      </w:r>
                    </w:p>
                    <w:p w14:paraId="61B30EF3" w14:textId="77777777" w:rsidR="003A6074" w:rsidRPr="005A77F6" w:rsidRDefault="003A6074" w:rsidP="003A6074">
                      <w:pPr>
                        <w:pStyle w:val="NoSpacing"/>
                        <w:ind w:left="-720"/>
                        <w:jc w:val="both"/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</w:p>
                    <w:p w14:paraId="2D51673B" w14:textId="77777777" w:rsidR="003A6074" w:rsidRPr="005A77F6" w:rsidRDefault="003A6074" w:rsidP="003A6074">
                      <w:pPr>
                        <w:pStyle w:val="NoSpacing"/>
                        <w:ind w:left="-720"/>
                        <w:jc w:val="both"/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și</w:t>
                      </w:r>
                    </w:p>
                    <w:p w14:paraId="26F20BF1" w14:textId="77777777" w:rsidR="003A6074" w:rsidRPr="005A77F6" w:rsidRDefault="003A6074" w:rsidP="003A6074">
                      <w:pPr>
                        <w:pStyle w:val="NoSpacing"/>
                        <w:ind w:left="-720"/>
                        <w:jc w:val="both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_________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___________________, cu sediul î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n _______________, ___________________________________, înregistrată la Registrul Comer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ț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ului 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sub numărul _______________, avâ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nd cod fiscal 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____________,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cod IBAN __________________________________________, deschis la ___________________, sucursala ______________________, reprezentată prin Domnul/Doamna _______________ în calitate 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de ___________________, denumită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în continuare 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BENEFICIAR</w:t>
                      </w:r>
                    </w:p>
                    <w:p w14:paraId="2EC0D74C" w14:textId="77777777" w:rsidR="003A6074" w:rsidRPr="005A77F6" w:rsidRDefault="003A6074" w:rsidP="003A6074">
                      <w:pPr>
                        <w:pStyle w:val="NoSpacing"/>
                        <w:ind w:left="-720"/>
                        <w:jc w:val="both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</w:p>
                    <w:p w14:paraId="371041AC" w14:textId="77777777" w:rsidR="003A6074" w:rsidRPr="005A77F6" w:rsidRDefault="003A6074" w:rsidP="003A6074">
                      <w:pPr>
                        <w:pStyle w:val="NoSpacing"/>
                        <w:ind w:left="-720"/>
                        <w:jc w:val="both"/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a intervenit prezentul formu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lar de participare, editat de către Prestator î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n urm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ă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torii termeni 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ș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i condi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ț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ii:</w:t>
                      </w:r>
                    </w:p>
                    <w:p w14:paraId="05B42CC5" w14:textId="77777777" w:rsidR="003A6074" w:rsidRPr="005A77F6" w:rsidRDefault="003A6074" w:rsidP="003A6074">
                      <w:pPr>
                        <w:pStyle w:val="NoSpacing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                                                                       </w:t>
                      </w:r>
                    </w:p>
                    <w:p w14:paraId="6C262767" w14:textId="77777777" w:rsidR="003A6074" w:rsidRDefault="003A6074" w:rsidP="003A6074">
                      <w:pPr>
                        <w:pStyle w:val="NoSpacing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                                                                       </w:t>
                      </w:r>
                    </w:p>
                    <w:p w14:paraId="0EC29035" w14:textId="77777777" w:rsidR="003A6074" w:rsidRPr="005A77F6" w:rsidRDefault="003A6074" w:rsidP="003A6074">
                      <w:pPr>
                        <w:pStyle w:val="NoSpacing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OBIECT         </w:t>
                      </w:r>
                    </w:p>
                    <w:p w14:paraId="59230969" w14:textId="3222D33B" w:rsidR="003A6074" w:rsidRPr="005A77F6" w:rsidRDefault="003A6074" w:rsidP="003A6074">
                      <w:pPr>
                        <w:pStyle w:val="NoSpacing"/>
                        <w:ind w:left="-720"/>
                        <w:jc w:val="both"/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  <w:proofErr w:type="spellStart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Obiectul</w:t>
                      </w:r>
                      <w:proofErr w:type="spellEnd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FORMULARULUI</w:t>
                      </w:r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î</w:t>
                      </w:r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l</w:t>
                      </w:r>
                      <w:proofErr w:type="spellEnd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constituie</w:t>
                      </w:r>
                      <w:proofErr w:type="spellEnd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>INVITAȚ</w:t>
                      </w:r>
                      <w:r w:rsidRPr="005A77F6"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>IA</w:t>
                      </w:r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de </w:t>
                      </w:r>
                      <w:proofErr w:type="spellStart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participare</w:t>
                      </w:r>
                      <w:proofErr w:type="spellEnd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în</w:t>
                      </w:r>
                      <w:proofErr w:type="spellEnd"/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cadrul</w:t>
                      </w:r>
                      <w:proofErr w:type="spellEnd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evenimentul</w:t>
                      </w:r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ui</w:t>
                      </w:r>
                      <w:proofErr w:type="spellEnd"/>
                      <w:r w:rsidRPr="005A77F6"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 xml:space="preserve">SPRING COCKTAIL 2024, </w:t>
                      </w:r>
                      <w:proofErr w:type="spellStart"/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eveniment</w:t>
                      </w:r>
                      <w:proofErr w:type="spellEnd"/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ce</w:t>
                      </w:r>
                      <w:proofErr w:type="spellEnd"/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se </w:t>
                      </w:r>
                      <w:proofErr w:type="spellStart"/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va</w:t>
                      </w:r>
                      <w:proofErr w:type="spellEnd"/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desfășura</w:t>
                      </w:r>
                      <w:proofErr w:type="spellEnd"/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2261CE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în</w:t>
                      </w:r>
                      <w:proofErr w:type="spellEnd"/>
                      <w:r w:rsidRPr="002261CE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data de</w:t>
                      </w:r>
                      <w:r w:rsidRPr="003A7971">
                        <w:rPr>
                          <w:rFonts w:ascii="Arial" w:eastAsia="Times New Roman" w:hAnsi="Arial" w:cs="Arial"/>
                          <w:b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Arial" w:eastAsia="Times New Roman" w:hAnsi="Arial" w:cs="Arial"/>
                          <w:b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>2</w:t>
                      </w:r>
                      <w:r w:rsidR="004E3DF4">
                        <w:rPr>
                          <w:rFonts w:ascii="Arial" w:eastAsia="Times New Roman" w:hAnsi="Arial" w:cs="Arial"/>
                          <w:b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>6</w:t>
                      </w:r>
                      <w:r>
                        <w:rPr>
                          <w:rFonts w:ascii="Arial" w:eastAsia="Times New Roman" w:hAnsi="Arial" w:cs="Arial"/>
                          <w:b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eastAsia="Times New Roman" w:hAnsi="Arial" w:cs="Arial"/>
                          <w:b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>martie</w:t>
                      </w:r>
                      <w:proofErr w:type="spellEnd"/>
                      <w:r>
                        <w:rPr>
                          <w:rFonts w:ascii="Arial" w:eastAsia="Times New Roman" w:hAnsi="Arial" w:cs="Arial"/>
                          <w:b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>2024</w:t>
                      </w:r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î</w:t>
                      </w:r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ntre</w:t>
                      </w:r>
                      <w:proofErr w:type="spellEnd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orele</w:t>
                      </w:r>
                      <w:proofErr w:type="spellEnd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18:00</w:t>
                      </w:r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-</w:t>
                      </w:r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22</w:t>
                      </w:r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:00, la</w:t>
                      </w:r>
                      <w:r w:rsidRPr="002261CE">
                        <w:t xml:space="preserve"> </w:t>
                      </w:r>
                      <w:r w:rsidR="004E3DF4" w:rsidRPr="004E3DF4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TUYA Bucharest</w:t>
                      </w:r>
                      <w:r w:rsidR="004E3DF4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r w:rsidR="004E3DF4" w:rsidRPr="004E3DF4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r w:rsidR="004E3DF4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(</w:t>
                      </w:r>
                      <w:proofErr w:type="spellStart"/>
                      <w:r w:rsidR="004E3DF4" w:rsidRPr="004E3DF4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Sos</w:t>
                      </w:r>
                      <w:proofErr w:type="spellEnd"/>
                      <w:r w:rsidR="004E3DF4" w:rsidRPr="004E3DF4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. </w:t>
                      </w:r>
                      <w:proofErr w:type="spellStart"/>
                      <w:r w:rsidR="004E3DF4" w:rsidRPr="004E3DF4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Nordului</w:t>
                      </w:r>
                      <w:proofErr w:type="spellEnd"/>
                      <w:r w:rsidR="004E3DF4" w:rsidRPr="004E3DF4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, 1</w:t>
                      </w:r>
                      <w:r w:rsidR="004E3DF4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)</w:t>
                      </w:r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, a </w:t>
                      </w:r>
                      <w:proofErr w:type="spellStart"/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următorilor</w:t>
                      </w:r>
                      <w:proofErr w:type="spellEnd"/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participanti</w:t>
                      </w:r>
                      <w:proofErr w:type="spellEnd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din </w:t>
                      </w:r>
                      <w:proofErr w:type="spellStart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cadrul</w:t>
                      </w:r>
                      <w:proofErr w:type="spellEnd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companiei</w:t>
                      </w:r>
                      <w:proofErr w:type="spellEnd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(</w:t>
                      </w:r>
                      <w:proofErr w:type="spellStart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Beneficiarului</w:t>
                      </w:r>
                      <w:proofErr w:type="spellEnd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):</w:t>
                      </w:r>
                    </w:p>
                    <w:p w14:paraId="302CD7EA" w14:textId="77777777" w:rsidR="003A6074" w:rsidRPr="005A77F6" w:rsidRDefault="003A6074" w:rsidP="003A6074">
                      <w:pPr>
                        <w:pStyle w:val="NoSpacing"/>
                        <w:ind w:left="-720"/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</w:p>
                    <w:p w14:paraId="4363EC85" w14:textId="77777777" w:rsidR="003A6074" w:rsidRDefault="003A6074" w:rsidP="003A6074">
                      <w:pPr>
                        <w:pStyle w:val="NoSpacing"/>
                        <w:ind w:left="-720"/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</w:pPr>
                      <w:proofErr w:type="spellStart"/>
                      <w:r w:rsidRPr="00283085"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>Nume</w:t>
                      </w:r>
                      <w:proofErr w:type="spellEnd"/>
                      <w:r w:rsidRPr="00283085"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 xml:space="preserve">                                      </w:t>
                      </w:r>
                      <w:r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ab/>
                      </w:r>
                      <w:proofErr w:type="spellStart"/>
                      <w:r w:rsidRPr="00283085"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>Funcție</w:t>
                      </w:r>
                      <w:proofErr w:type="spellEnd"/>
                      <w:r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ab/>
                      </w:r>
                    </w:p>
                    <w:p w14:paraId="6B759337" w14:textId="77777777" w:rsidR="003A6074" w:rsidRPr="003A7971" w:rsidRDefault="003A6074" w:rsidP="003A6074">
                      <w:pPr>
                        <w:pStyle w:val="NoSpacing"/>
                        <w:ind w:left="-720"/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4"/>
                          <w:szCs w:val="4"/>
                        </w:rPr>
                      </w:pPr>
                    </w:p>
                    <w:tbl>
                      <w:tblPr>
                        <w:tblStyle w:val="TableGrid"/>
                        <w:tblW w:w="0" w:type="auto"/>
                        <w:tblInd w:w="-695" w:type="dxa"/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5550"/>
                        <w:gridCol w:w="5040"/>
                      </w:tblGrid>
                      <w:tr w:rsidR="003A6074" w:rsidRPr="005A77F6" w14:paraId="229DE903" w14:textId="77777777" w:rsidTr="00A85EA1">
                        <w:tc>
                          <w:tcPr>
                            <w:tcW w:w="5550" w:type="dxa"/>
                          </w:tcPr>
                          <w:p w14:paraId="189D8A36" w14:textId="77777777" w:rsidR="003A6074" w:rsidRPr="005A77F6" w:rsidRDefault="003A6074" w:rsidP="0063210B">
                            <w:pPr>
                              <w:pStyle w:val="NoSpacing"/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5040" w:type="dxa"/>
                            <w:tcBorders>
                              <w:right w:val="single" w:sz="4" w:space="0" w:color="auto"/>
                            </w:tcBorders>
                          </w:tcPr>
                          <w:p w14:paraId="6ECBFC60" w14:textId="77777777" w:rsidR="003A6074" w:rsidRPr="005A77F6" w:rsidRDefault="003A6074" w:rsidP="0063210B">
                            <w:pPr>
                              <w:pStyle w:val="NoSpacing"/>
                              <w:jc w:val="center"/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3A6074" w:rsidRPr="005A77F6" w14:paraId="34EDFA59" w14:textId="77777777" w:rsidTr="00A85EA1">
                        <w:tc>
                          <w:tcPr>
                            <w:tcW w:w="5550" w:type="dxa"/>
                          </w:tcPr>
                          <w:p w14:paraId="1F00CE91" w14:textId="77777777" w:rsidR="003A6074" w:rsidRPr="005A77F6" w:rsidRDefault="003A6074" w:rsidP="0063210B">
                            <w:pPr>
                              <w:pStyle w:val="NoSpacing"/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5040" w:type="dxa"/>
                            <w:tcBorders>
                              <w:right w:val="single" w:sz="4" w:space="0" w:color="auto"/>
                            </w:tcBorders>
                          </w:tcPr>
                          <w:p w14:paraId="7D01462C" w14:textId="77777777" w:rsidR="003A6074" w:rsidRPr="005A77F6" w:rsidRDefault="003A6074" w:rsidP="0063210B">
                            <w:pPr>
                              <w:pStyle w:val="NoSpacing"/>
                              <w:jc w:val="center"/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3A6074" w:rsidRPr="005A77F6" w14:paraId="1265C465" w14:textId="77777777" w:rsidTr="00A85EA1">
                        <w:tc>
                          <w:tcPr>
                            <w:tcW w:w="5550" w:type="dxa"/>
                          </w:tcPr>
                          <w:p w14:paraId="28AA059F" w14:textId="77777777" w:rsidR="003A6074" w:rsidRPr="005A77F6" w:rsidRDefault="003A6074" w:rsidP="0063210B">
                            <w:pPr>
                              <w:pStyle w:val="NoSpacing"/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5040" w:type="dxa"/>
                            <w:tcBorders>
                              <w:right w:val="single" w:sz="4" w:space="0" w:color="auto"/>
                            </w:tcBorders>
                          </w:tcPr>
                          <w:p w14:paraId="1DA65DB6" w14:textId="77777777" w:rsidR="003A6074" w:rsidRPr="005A77F6" w:rsidRDefault="003A6074" w:rsidP="0063210B">
                            <w:pPr>
                              <w:pStyle w:val="NoSpacing"/>
                              <w:jc w:val="center"/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</w:tbl>
                    <w:p w14:paraId="652C0FC9" w14:textId="77777777" w:rsidR="003A6074" w:rsidRPr="005A77F6" w:rsidRDefault="003A6074" w:rsidP="003A6074">
                      <w:pPr>
                        <w:pStyle w:val="NoSpacing"/>
                        <w:ind w:left="-720"/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</w:p>
                    <w:p w14:paraId="66667B97" w14:textId="77777777" w:rsidR="003A6074" w:rsidRDefault="003A6074" w:rsidP="003A6074">
                      <w:pPr>
                        <w:pStyle w:val="NoSpacing"/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</w:pPr>
                    </w:p>
                    <w:p w14:paraId="04A04D70" w14:textId="77777777" w:rsidR="003A6074" w:rsidRDefault="003A6074" w:rsidP="003A6074">
                      <w:pPr>
                        <w:pStyle w:val="NoSpacing"/>
                        <w:ind w:left="-720"/>
                        <w:jc w:val="center"/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</w:pPr>
                      <w:r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>CONDIȚII ȘI MODALITĂȚI DE PLATĂ</w:t>
                      </w:r>
                    </w:p>
                    <w:p w14:paraId="14C785A7" w14:textId="77777777" w:rsidR="003A6074" w:rsidRPr="005A77F6" w:rsidRDefault="003A6074" w:rsidP="003A6074">
                      <w:pPr>
                        <w:pStyle w:val="NoSpacing"/>
                        <w:ind w:left="-720"/>
                        <w:jc w:val="center"/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</w:p>
                    <w:p w14:paraId="455F017A" w14:textId="52457F2D" w:rsidR="003A6074" w:rsidRPr="005A77F6" w:rsidRDefault="003A6074" w:rsidP="003A6074">
                      <w:pPr>
                        <w:pStyle w:val="NoSpacing"/>
                        <w:ind w:left="-720"/>
                        <w:jc w:val="both"/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  <w:proofErr w:type="spellStart"/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Valoarea</w:t>
                      </w:r>
                      <w:proofErr w:type="spellEnd"/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tichetului</w:t>
                      </w:r>
                      <w:proofErr w:type="spellEnd"/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de </w:t>
                      </w:r>
                      <w:proofErr w:type="spellStart"/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participare</w:t>
                      </w:r>
                      <w:proofErr w:type="spellEnd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este</w:t>
                      </w:r>
                      <w:proofErr w:type="spellEnd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de </w:t>
                      </w:r>
                      <w:r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>1</w:t>
                      </w:r>
                      <w:r w:rsidR="0028254D"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>5</w:t>
                      </w:r>
                      <w:r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>0 Euro</w:t>
                      </w:r>
                      <w:r w:rsidRPr="00DF1137"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 xml:space="preserve"> + T.V.A.</w:t>
                      </w:r>
                      <w:r>
                        <w:rPr>
                          <w:rFonts w:ascii="Arial" w:eastAsia="Times New Roman" w:hAnsi="Arial" w:cs="Arial"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Arial" w:eastAsia="Times New Roman" w:hAnsi="Arial" w:cs="Arial"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>pentru</w:t>
                      </w:r>
                      <w:proofErr w:type="spellEnd"/>
                      <w:r>
                        <w:rPr>
                          <w:rFonts w:ascii="Arial" w:eastAsia="Times New Roman" w:hAnsi="Arial" w:cs="Arial"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eastAsia="Times New Roman" w:hAnsi="Arial" w:cs="Arial"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>plata</w:t>
                      </w:r>
                      <w:proofErr w:type="spellEnd"/>
                      <w:r>
                        <w:rPr>
                          <w:rFonts w:ascii="Arial" w:eastAsia="Times New Roman" w:hAnsi="Arial" w:cs="Arial"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eastAsia="Times New Roman" w:hAnsi="Arial" w:cs="Arial"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>înainte</w:t>
                      </w:r>
                      <w:proofErr w:type="spellEnd"/>
                      <w:r>
                        <w:rPr>
                          <w:rFonts w:ascii="Arial" w:eastAsia="Times New Roman" w:hAnsi="Arial" w:cs="Arial"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 xml:space="preserve"> de </w:t>
                      </w:r>
                      <w:r w:rsidR="004E3DF4">
                        <w:rPr>
                          <w:rFonts w:ascii="Arial" w:eastAsia="Times New Roman" w:hAnsi="Arial" w:cs="Arial"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>8</w:t>
                      </w:r>
                      <w:r>
                        <w:rPr>
                          <w:rFonts w:ascii="Arial" w:eastAsia="Times New Roman" w:hAnsi="Arial" w:cs="Arial"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4E3DF4">
                        <w:rPr>
                          <w:rFonts w:ascii="Arial" w:eastAsia="Times New Roman" w:hAnsi="Arial" w:cs="Arial"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>martie</w:t>
                      </w:r>
                      <w:proofErr w:type="spellEnd"/>
                      <w:r w:rsidR="004E3DF4">
                        <w:rPr>
                          <w:rFonts w:ascii="Arial" w:eastAsia="Times New Roman" w:hAnsi="Arial" w:cs="Arial"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r w:rsidRPr="00A85EA1">
                        <w:rPr>
                          <w:rFonts w:ascii="Arial" w:eastAsia="Times New Roman" w:hAnsi="Arial" w:cs="Arial"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>202</w:t>
                      </w:r>
                      <w:r>
                        <w:rPr>
                          <w:rFonts w:ascii="Arial" w:eastAsia="Times New Roman" w:hAnsi="Arial" w:cs="Arial"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>4</w:t>
                      </w:r>
                      <w:r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3A7971">
                        <w:rPr>
                          <w:rFonts w:ascii="Arial" w:eastAsia="Times New Roman" w:hAnsi="Arial" w:cs="Arial"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>sau</w:t>
                      </w:r>
                      <w:proofErr w:type="spellEnd"/>
                      <w:r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r w:rsidR="0028254D"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>2</w:t>
                      </w:r>
                      <w:r w:rsidR="004E3DF4"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>5</w:t>
                      </w:r>
                      <w:r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>0 Euro</w:t>
                      </w:r>
                      <w:r w:rsidRPr="00DF1137"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 xml:space="preserve"> + T.V.A.</w:t>
                      </w:r>
                      <w:r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eastAsia="Times New Roman" w:hAnsi="Arial" w:cs="Arial"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>pentru</w:t>
                      </w:r>
                      <w:proofErr w:type="spellEnd"/>
                      <w:r>
                        <w:rPr>
                          <w:rFonts w:ascii="Arial" w:eastAsia="Times New Roman" w:hAnsi="Arial" w:cs="Arial"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eastAsia="Times New Roman" w:hAnsi="Arial" w:cs="Arial"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>plata</w:t>
                      </w:r>
                      <w:proofErr w:type="spellEnd"/>
                      <w:r>
                        <w:rPr>
                          <w:rFonts w:ascii="Arial" w:eastAsia="Times New Roman" w:hAnsi="Arial" w:cs="Arial"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eastAsia="Times New Roman" w:hAnsi="Arial" w:cs="Arial"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>după</w:t>
                      </w:r>
                      <w:proofErr w:type="spellEnd"/>
                      <w:r>
                        <w:rPr>
                          <w:rFonts w:ascii="Arial" w:eastAsia="Times New Roman" w:hAnsi="Arial" w:cs="Arial"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eastAsia="Times New Roman" w:hAnsi="Arial" w:cs="Arial"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>această</w:t>
                      </w:r>
                      <w:proofErr w:type="spellEnd"/>
                      <w:r>
                        <w:rPr>
                          <w:rFonts w:ascii="Arial" w:eastAsia="Times New Roman" w:hAnsi="Arial" w:cs="Arial"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eastAsia="Times New Roman" w:hAnsi="Arial" w:cs="Arial"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>dată</w:t>
                      </w:r>
                      <w:proofErr w:type="spellEnd"/>
                      <w:r w:rsidRPr="00A85EA1">
                        <w:rPr>
                          <w:rFonts w:ascii="Arial" w:eastAsia="Times New Roman" w:hAnsi="Arial" w:cs="Arial"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>.</w:t>
                      </w:r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Plata </w:t>
                      </w:r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se </w:t>
                      </w:r>
                      <w:proofErr w:type="spellStart"/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va</w:t>
                      </w:r>
                      <w:proofErr w:type="spellEnd"/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face </w:t>
                      </w:r>
                      <w:proofErr w:type="spellStart"/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în</w:t>
                      </w:r>
                      <w:proofErr w:type="spellEnd"/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l</w:t>
                      </w:r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ei, la </w:t>
                      </w:r>
                      <w:proofErr w:type="spellStart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cursul</w:t>
                      </w:r>
                      <w:proofErr w:type="spellEnd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lei/euro al BNR din </w:t>
                      </w:r>
                      <w:proofErr w:type="spellStart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ziua</w:t>
                      </w:r>
                      <w:proofErr w:type="spellEnd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emiterii</w:t>
                      </w:r>
                      <w:proofErr w:type="spellEnd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facturii</w:t>
                      </w:r>
                      <w:proofErr w:type="spellEnd"/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fiscale</w:t>
                      </w:r>
                      <w:proofErr w:type="spellEnd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. </w:t>
                      </w:r>
                      <w:proofErr w:type="spellStart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Beneficiarul</w:t>
                      </w:r>
                      <w:proofErr w:type="spellEnd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va</w:t>
                      </w:r>
                      <w:proofErr w:type="spellEnd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achita</w:t>
                      </w:r>
                      <w:proofErr w:type="spellEnd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contravaloarea</w:t>
                      </w:r>
                      <w:proofErr w:type="spellEnd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facturi</w:t>
                      </w:r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i</w:t>
                      </w:r>
                      <w:proofErr w:type="spellEnd"/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în</w:t>
                      </w:r>
                      <w:proofErr w:type="spellEnd"/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termen de 5 </w:t>
                      </w:r>
                      <w:proofErr w:type="spellStart"/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zile</w:t>
                      </w:r>
                      <w:proofErr w:type="spellEnd"/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calendaristice</w:t>
                      </w:r>
                      <w:proofErr w:type="spellEnd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de la data </w:t>
                      </w:r>
                      <w:proofErr w:type="spellStart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emiterii</w:t>
                      </w:r>
                      <w:proofErr w:type="spellEnd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acesteia</w:t>
                      </w:r>
                      <w:proofErr w:type="spellEnd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.</w:t>
                      </w:r>
                    </w:p>
                    <w:p w14:paraId="68C88CCB" w14:textId="77777777" w:rsidR="003A6074" w:rsidRPr="005A77F6" w:rsidRDefault="003A6074" w:rsidP="003A6074">
                      <w:pPr>
                        <w:pStyle w:val="NoSpacing"/>
                        <w:ind w:left="-720"/>
                        <w:jc w:val="both"/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</w:p>
                    <w:p w14:paraId="70CE4207" w14:textId="77777777" w:rsidR="003A6074" w:rsidRPr="005A77F6" w:rsidRDefault="003A6074" w:rsidP="003A6074">
                      <w:pPr>
                        <w:pStyle w:val="NoSpacing"/>
                        <w:ind w:left="-720"/>
                        <w:jc w:val="both"/>
                        <w:rPr>
                          <w:rFonts w:ascii="Arial" w:hAnsi="Arial" w:cs="Arial"/>
                          <w:color w:val="104160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Vă rugăm să transmiteț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i formularul completat prin e-mail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la adresa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: </w:t>
                      </w:r>
                      <w:hyperlink r:id="rId9" w:history="1">
                        <w:r w:rsidRPr="00795D83">
                          <w:rPr>
                            <w:rStyle w:val="Hyperlink"/>
                            <w:rFonts w:ascii="Arial" w:hAnsi="Arial" w:cs="Arial"/>
                            <w:b/>
                            <w:bCs/>
                            <w:sz w:val="20"/>
                            <w:szCs w:val="20"/>
                          </w:rPr>
                          <w:t>denisa.nicola@energynomics.ro</w:t>
                        </w:r>
                      </w:hyperlink>
                      <w:r w:rsidRPr="005A77F6">
                        <w:rPr>
                          <w:rFonts w:ascii="Arial" w:hAnsi="Arial" w:cs="Arial"/>
                          <w:color w:val="10416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33C7F12B" w14:textId="77777777" w:rsidR="003A6074" w:rsidRDefault="003A6074" w:rsidP="003A6074">
                      <w:pPr>
                        <w:pStyle w:val="NoSpacing"/>
                        <w:ind w:left="-720"/>
                        <w:jc w:val="both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Pe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rsoana de contact: Denisa Nicola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–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Events Manager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Energynomics</w:t>
                      </w:r>
                    </w:p>
                    <w:p w14:paraId="187BC462" w14:textId="77777777" w:rsidR="003A6074" w:rsidRDefault="003A6074" w:rsidP="003A6074">
                      <w:pPr>
                        <w:pStyle w:val="NoSpacing"/>
                        <w:ind w:left="-720"/>
                        <w:jc w:val="both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</w:p>
                    <w:p w14:paraId="5F299B32" w14:textId="77777777" w:rsidR="003A6074" w:rsidRPr="005A77F6" w:rsidRDefault="003A6074" w:rsidP="003A6074">
                      <w:pPr>
                        <w:pStyle w:val="NoSpacing"/>
                        <w:ind w:left="-720"/>
                        <w:jc w:val="both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</w:p>
                    <w:p w14:paraId="5A33C4D3" w14:textId="77777777" w:rsidR="003A6074" w:rsidRDefault="003A6074" w:rsidP="003A6074">
                      <w:pPr>
                        <w:pStyle w:val="NoSpacing"/>
                        <w:ind w:left="-720"/>
                        <w:jc w:val="both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</w:p>
                    <w:p w14:paraId="0F12AF91" w14:textId="77777777" w:rsidR="003A6074" w:rsidRPr="005A77F6" w:rsidRDefault="003A6074" w:rsidP="003A6074">
                      <w:pPr>
                        <w:pStyle w:val="NoSpacing"/>
                        <w:ind w:left="-720"/>
                        <w:jc w:val="both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Persoana de contact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din partea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Beneficiar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ului:</w:t>
                      </w:r>
                    </w:p>
                    <w:p w14:paraId="5AE60A24" w14:textId="77777777" w:rsidR="003A6074" w:rsidRPr="005A77F6" w:rsidRDefault="003A6074" w:rsidP="003A6074">
                      <w:pPr>
                        <w:pStyle w:val="NoSpacing"/>
                        <w:ind w:left="-720"/>
                        <w:jc w:val="both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Nume: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_____________________________________________</w:t>
                      </w:r>
                    </w:p>
                    <w:p w14:paraId="461FF752" w14:textId="77777777" w:rsidR="003A6074" w:rsidRPr="005A77F6" w:rsidRDefault="003A6074" w:rsidP="003A6074">
                      <w:pPr>
                        <w:pStyle w:val="NoSpacing"/>
                        <w:ind w:left="-720"/>
                        <w:jc w:val="both"/>
                        <w:rPr>
                          <w:rFonts w:ascii="Arial" w:hAnsi="Arial" w:cs="Arial"/>
                          <w:b/>
                          <w:color w:val="7F7F7F" w:themeColor="text1" w:themeTint="80"/>
                          <w:sz w:val="20"/>
                          <w:szCs w:val="20"/>
                          <w:lang w:val="it-IT"/>
                        </w:rPr>
                      </w:pP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Telefon</w:t>
                      </w:r>
                      <w:r>
                        <w:rPr>
                          <w:rFonts w:ascii="Arial" w:hAnsi="Arial" w:cs="Arial"/>
                          <w:b/>
                          <w:color w:val="7F7F7F" w:themeColor="text1" w:themeTint="80"/>
                          <w:sz w:val="20"/>
                          <w:szCs w:val="20"/>
                          <w:lang w:val="it-IT"/>
                        </w:rPr>
                        <w:t xml:space="preserve">:________________; 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e-mail</w:t>
                      </w:r>
                      <w:r>
                        <w:rPr>
                          <w:rFonts w:ascii="Arial" w:hAnsi="Arial" w:cs="Arial"/>
                          <w:b/>
                          <w:color w:val="7F7F7F" w:themeColor="text1" w:themeTint="80"/>
                          <w:sz w:val="20"/>
                          <w:szCs w:val="20"/>
                          <w:lang w:val="it-IT"/>
                        </w:rPr>
                        <w:t>:_____________________</w:t>
                      </w:r>
                    </w:p>
                    <w:p w14:paraId="535FE260" w14:textId="77777777" w:rsidR="003A6074" w:rsidRDefault="003A6074" w:rsidP="003A6074">
                      <w:pPr>
                        <w:pStyle w:val="NoSpacing"/>
                        <w:ind w:left="-720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</w:p>
                    <w:p w14:paraId="207C51B2" w14:textId="77777777" w:rsidR="003A6074" w:rsidRDefault="003A6074" w:rsidP="003A6074">
                      <w:pPr>
                        <w:pStyle w:val="NoSpacing"/>
                        <w:ind w:left="-720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</w:p>
                    <w:p w14:paraId="5C56E4D1" w14:textId="77777777" w:rsidR="003A6074" w:rsidRDefault="003A6074" w:rsidP="003A6074">
                      <w:pPr>
                        <w:pStyle w:val="NoSpacing"/>
                        <w:ind w:left="-720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PRESTATOR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,                                                                                                                  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BENEFICIAR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,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ab/>
                      </w:r>
                    </w:p>
                    <w:p w14:paraId="0C9506E3" w14:textId="77777777" w:rsidR="003A6074" w:rsidRDefault="003A6074" w:rsidP="003A6074">
                      <w:pPr>
                        <w:pStyle w:val="NoSpacing"/>
                        <w:ind w:left="-720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</w:p>
                    <w:p w14:paraId="4C35E797" w14:textId="77777777" w:rsidR="003A6074" w:rsidRPr="005A77F6" w:rsidRDefault="003A6074" w:rsidP="003A6074">
                      <w:pPr>
                        <w:pStyle w:val="NoSpacing"/>
                        <w:ind w:left="-720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ab/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ab/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ab/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ab/>
                        <w:t xml:space="preserve">                                                   </w:t>
                      </w:r>
                    </w:p>
                    <w:p w14:paraId="4B025D61" w14:textId="77777777" w:rsidR="003A6074" w:rsidRPr="005A77F6" w:rsidRDefault="003A6074" w:rsidP="003A6074">
                      <w:pPr>
                        <w:pStyle w:val="NoSpacing"/>
                        <w:ind w:left="-720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 xml:space="preserve">S.C. 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>WING MEDIA ENERGY CONSULTING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 xml:space="preserve"> S.R.L.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ab/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ab/>
                        <w:t xml:space="preserve">                       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ab/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ab/>
                      </w:r>
                    </w:p>
                    <w:p w14:paraId="34C51DB1" w14:textId="77777777" w:rsidR="003A6074" w:rsidRPr="005A77F6" w:rsidRDefault="003A6074" w:rsidP="003A6074">
                      <w:pPr>
                        <w:pStyle w:val="NoSpacing"/>
                        <w:ind w:left="-720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VARINIA RADU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– 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CEO &amp; FOUNDING PARTNER</w:t>
                      </w:r>
                    </w:p>
                    <w:p w14:paraId="0910E5C6" w14:textId="77777777" w:rsidR="003A6074" w:rsidRPr="00ED61B2" w:rsidRDefault="003A6074" w:rsidP="003A6074">
                      <w:pPr>
                        <w:rPr>
                          <w:rFonts w:ascii="Times New Roman" w:hAnsi="Times New Roman" w:cs="Times New Roman"/>
                          <w:sz w:val="36"/>
                          <w:szCs w:val="36"/>
                          <w:lang w:val="ro-RO"/>
                        </w:rPr>
                      </w:pPr>
                    </w:p>
                  </w:txbxContent>
                </v:textbox>
                <w10:wrap anchorx="margin" anchory="page"/>
              </v:shape>
            </w:pict>
          </mc:Fallback>
        </mc:AlternateContent>
      </w:r>
    </w:p>
    <w:sectPr w:rsidR="004F24C3" w:rsidRPr="003A6074" w:rsidSect="006239CB">
      <w:headerReference w:type="even" r:id="rId10"/>
      <w:headerReference w:type="default" r:id="rId11"/>
      <w:headerReference w:type="first" r:id="rId12"/>
      <w:pgSz w:w="11906" w:h="16838" w:code="9"/>
      <w:pgMar w:top="1440" w:right="1440" w:bottom="1440" w:left="144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C034E8" w14:textId="77777777" w:rsidR="0070351A" w:rsidRDefault="0070351A" w:rsidP="00F769B1">
      <w:r>
        <w:separator/>
      </w:r>
    </w:p>
  </w:endnote>
  <w:endnote w:type="continuationSeparator" w:id="0">
    <w:p w14:paraId="4EEDD322" w14:textId="77777777" w:rsidR="0070351A" w:rsidRDefault="0070351A" w:rsidP="00F769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BCAFF9" w14:textId="77777777" w:rsidR="0070351A" w:rsidRDefault="0070351A" w:rsidP="00F769B1">
      <w:r>
        <w:separator/>
      </w:r>
    </w:p>
  </w:footnote>
  <w:footnote w:type="continuationSeparator" w:id="0">
    <w:p w14:paraId="7C9A1C95" w14:textId="77777777" w:rsidR="0070351A" w:rsidRDefault="0070351A" w:rsidP="00F769B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B28CE2" w14:textId="0F203662" w:rsidR="00F769B1" w:rsidRDefault="0070351A">
    <w:pPr>
      <w:pStyle w:val="Header"/>
    </w:pPr>
    <w:r>
      <w:rPr>
        <w:noProof/>
      </w:rPr>
      <w:pict w14:anchorId="61D305C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4273766" o:spid="_x0000_s2058" type="#_x0000_t75" style="position:absolute;margin-left:0;margin-top:0;width:930pt;height:1315.5pt;z-index:-251657216;mso-position-horizontal:center;mso-position-horizontal-relative:margin;mso-position-vertical:center;mso-position-vertical-relative:margin" o:allowincell="f">
          <v:imagedata r:id="rId1" o:title="picture fundal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6C73E7" w14:textId="72080954" w:rsidR="006239CB" w:rsidRDefault="00642477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395ACE15" wp14:editId="5BC8F681">
          <wp:simplePos x="0" y="0"/>
          <wp:positionH relativeFrom="column">
            <wp:posOffset>-883920</wp:posOffset>
          </wp:positionH>
          <wp:positionV relativeFrom="paragraph">
            <wp:posOffset>0</wp:posOffset>
          </wp:positionV>
          <wp:extent cx="7558629" cy="10694797"/>
          <wp:effectExtent l="0" t="0" r="444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4322" cy="1070285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86E846" w14:textId="74BC8FB9" w:rsidR="00F769B1" w:rsidRDefault="0070351A">
    <w:pPr>
      <w:pStyle w:val="Header"/>
    </w:pPr>
    <w:r>
      <w:rPr>
        <w:noProof/>
      </w:rPr>
      <w:pict w14:anchorId="00E292A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4273765" o:spid="_x0000_s2057" type="#_x0000_t75" style="position:absolute;margin-left:0;margin-top:0;width:930pt;height:1315.5pt;z-index:-251658240;mso-position-horizontal:center;mso-position-horizontal-relative:margin;mso-position-vertical:center;mso-position-vertical-relative:margin" o:allowincell="f">
          <v:imagedata r:id="rId1" o:title="picture fundal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870117"/>
    <w:multiLevelType w:val="hybridMultilevel"/>
    <w:tmpl w:val="E38AE66E"/>
    <w:lvl w:ilvl="0" w:tplc="8FF646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9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zMjU3MTc0MDC3NDdW0lEKTi0uzszPAykwqgUAuKYkgiwAAAA="/>
  </w:docVars>
  <w:rsids>
    <w:rsidRoot w:val="00F769B1"/>
    <w:rsid w:val="000E37FE"/>
    <w:rsid w:val="00170376"/>
    <w:rsid w:val="00216ACA"/>
    <w:rsid w:val="002320C8"/>
    <w:rsid w:val="0028254D"/>
    <w:rsid w:val="00327EFF"/>
    <w:rsid w:val="00355323"/>
    <w:rsid w:val="003A6074"/>
    <w:rsid w:val="003F2300"/>
    <w:rsid w:val="004268E2"/>
    <w:rsid w:val="004E3DF4"/>
    <w:rsid w:val="004E7C29"/>
    <w:rsid w:val="004F24C3"/>
    <w:rsid w:val="005272E6"/>
    <w:rsid w:val="0058488C"/>
    <w:rsid w:val="005E6658"/>
    <w:rsid w:val="006239CB"/>
    <w:rsid w:val="00642477"/>
    <w:rsid w:val="006746FC"/>
    <w:rsid w:val="006F6E08"/>
    <w:rsid w:val="0070351A"/>
    <w:rsid w:val="007566DA"/>
    <w:rsid w:val="007C7F09"/>
    <w:rsid w:val="008E5E1D"/>
    <w:rsid w:val="00A36A1E"/>
    <w:rsid w:val="00AA2FE4"/>
    <w:rsid w:val="00AA393C"/>
    <w:rsid w:val="00B01106"/>
    <w:rsid w:val="00B657F0"/>
    <w:rsid w:val="00C83F37"/>
    <w:rsid w:val="00CC12F5"/>
    <w:rsid w:val="00CF7869"/>
    <w:rsid w:val="00D271DE"/>
    <w:rsid w:val="00DC1D6B"/>
    <w:rsid w:val="00E63169"/>
    <w:rsid w:val="00EB162C"/>
    <w:rsid w:val="00F577D6"/>
    <w:rsid w:val="00F769B1"/>
    <w:rsid w:val="00FE15B1"/>
    <w:rsid w:val="00FE3DBA"/>
    <w:rsid w:val="00FE5B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9"/>
    <o:shapelayout v:ext="edit">
      <o:idmap v:ext="edit" data="1"/>
    </o:shapelayout>
  </w:shapeDefaults>
  <w:decimalSymbol w:val="."/>
  <w:listSeparator w:val=","/>
  <w14:docId w14:val="32F4E58C"/>
  <w15:chartTrackingRefBased/>
  <w15:docId w15:val="{0BB63F50-A9D6-4905-9F8B-C4F60FAEF4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769B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769B1"/>
  </w:style>
  <w:style w:type="paragraph" w:styleId="Footer">
    <w:name w:val="footer"/>
    <w:basedOn w:val="Normal"/>
    <w:link w:val="FooterChar"/>
    <w:uiPriority w:val="99"/>
    <w:unhideWhenUsed/>
    <w:rsid w:val="00F769B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769B1"/>
  </w:style>
  <w:style w:type="paragraph" w:styleId="ListParagraph">
    <w:name w:val="List Paragraph"/>
    <w:basedOn w:val="Normal"/>
    <w:uiPriority w:val="34"/>
    <w:qFormat/>
    <w:rsid w:val="00CF7869"/>
    <w:pPr>
      <w:spacing w:after="160" w:line="259" w:lineRule="auto"/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A6074"/>
    <w:rPr>
      <w:color w:val="0000FF"/>
      <w:u w:val="single"/>
    </w:rPr>
  </w:style>
  <w:style w:type="paragraph" w:styleId="NoSpacing">
    <w:name w:val="No Spacing"/>
    <w:uiPriority w:val="1"/>
    <w:qFormat/>
    <w:rsid w:val="003A6074"/>
    <w:rPr>
      <w:rFonts w:ascii="Times New Roman" w:eastAsia="SimSun" w:hAnsi="Times New Roman" w:cs="Times New Roman"/>
      <w:sz w:val="24"/>
      <w:szCs w:val="24"/>
      <w:lang w:eastAsia="zh-CN"/>
    </w:rPr>
  </w:style>
  <w:style w:type="table" w:styleId="TableGrid">
    <w:name w:val="Table Grid"/>
    <w:basedOn w:val="TableNormal"/>
    <w:uiPriority w:val="59"/>
    <w:rsid w:val="003A607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enisa.nicola@energynomics.ro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denisa.nicola@energynomics.ro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45C390-C1CC-436E-9847-63152A6FAA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y adguard</Company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me</dc:creator>
  <cp:keywords/>
  <dc:description/>
  <cp:lastModifiedBy>Gabriel Avacaritei</cp:lastModifiedBy>
  <cp:revision>2</cp:revision>
  <dcterms:created xsi:type="dcterms:W3CDTF">2024-02-16T10:16:00Z</dcterms:created>
  <dcterms:modified xsi:type="dcterms:W3CDTF">2024-02-16T10:16:00Z</dcterms:modified>
</cp:coreProperties>
</file>